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9B09D" w14:textId="66775682" w:rsidR="00796415" w:rsidRDefault="00193727">
      <w:r>
        <w:rPr>
          <w:noProof/>
        </w:rPr>
        <w:drawing>
          <wp:inline distT="0" distB="0" distL="0" distR="0" wp14:anchorId="1EE4676E" wp14:editId="0C180009">
            <wp:extent cx="5731510" cy="354203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42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E96F7" w14:textId="08BF0D71" w:rsidR="00193727" w:rsidRDefault="00193727">
      <w:r>
        <w:rPr>
          <w:noProof/>
        </w:rPr>
        <w:drawing>
          <wp:inline distT="0" distB="0" distL="0" distR="0" wp14:anchorId="50163BFB" wp14:editId="51962966">
            <wp:extent cx="5731510" cy="352298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2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937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bIwMTAzN7c0NzdX0lEKTi0uzszPAykwrAUAgR8rQCwAAAA="/>
  </w:docVars>
  <w:rsids>
    <w:rsidRoot w:val="00796BE2"/>
    <w:rsid w:val="00193727"/>
    <w:rsid w:val="00243B06"/>
    <w:rsid w:val="007944F2"/>
    <w:rsid w:val="00796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474F3"/>
  <w15:chartTrackingRefBased/>
  <w15:docId w15:val="{A71143F7-E554-4C70-979C-74CB2A0F4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WA SHARMA-170909244</dc:creator>
  <cp:keywords/>
  <dc:description/>
  <cp:lastModifiedBy>BILWA SHARMA-170909244</cp:lastModifiedBy>
  <cp:revision>2</cp:revision>
  <dcterms:created xsi:type="dcterms:W3CDTF">2021-11-23T12:06:00Z</dcterms:created>
  <dcterms:modified xsi:type="dcterms:W3CDTF">2021-11-23T12:10:00Z</dcterms:modified>
</cp:coreProperties>
</file>